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9F10" w14:textId="77777777" w:rsidR="00A25FC2" w:rsidRPr="00644370" w:rsidRDefault="00235449" w:rsidP="001013DE">
      <w:pPr>
        <w:pBdr>
          <w:bottom w:val="dashSmallGap" w:sz="12" w:space="1" w:color="808080" w:themeColor="background1" w:themeShade="80"/>
        </w:pBdr>
        <w:jc w:val="center"/>
        <w:rPr>
          <w:rFonts w:ascii="Times New Roman" w:hAnsi="Times New Roman" w:cs="Times New Roman"/>
          <w:spacing w:val="40"/>
          <w:sz w:val="36"/>
        </w:rPr>
      </w:pPr>
      <w:r w:rsidRPr="00644370">
        <w:rPr>
          <w:rFonts w:ascii="Times New Roman" w:hAnsi="Times New Roman" w:cs="Times New Roman"/>
          <w:spacing w:val="40"/>
          <w:sz w:val="36"/>
        </w:rPr>
        <w:t>Alice Carter</w:t>
      </w:r>
      <w:r w:rsidR="001013DE" w:rsidRPr="00644370">
        <w:rPr>
          <w:rFonts w:ascii="Times New Roman" w:hAnsi="Times New Roman" w:cs="Times New Roman"/>
          <w:spacing w:val="40"/>
          <w:sz w:val="36"/>
        </w:rPr>
        <w:t xml:space="preserve"> </w:t>
      </w:r>
      <w:r w:rsidR="001013DE" w:rsidRPr="00644370">
        <w:rPr>
          <w:rFonts w:ascii="Times New Roman" w:hAnsi="Times New Roman" w:cs="Times New Roman"/>
          <w:spacing w:val="40"/>
          <w:sz w:val="24"/>
        </w:rPr>
        <w:t>BSc (Hons)</w:t>
      </w:r>
    </w:p>
    <w:p w14:paraId="2C11D925"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b/>
          <w:caps/>
          <w:spacing w:val="40"/>
          <w:sz w:val="20"/>
        </w:rPr>
        <w:t>Home:</w:t>
      </w:r>
      <w:r w:rsidRPr="00644370">
        <w:rPr>
          <w:rFonts w:ascii="Times New Roman" w:hAnsi="Times New Roman" w:cs="Times New Roman"/>
          <w:spacing w:val="40"/>
        </w:rPr>
        <w:tab/>
      </w:r>
      <w:r w:rsidRPr="00644370">
        <w:rPr>
          <w:rFonts w:ascii="Times New Roman" w:hAnsi="Times New Roman" w:cs="Times New Roman"/>
        </w:rPr>
        <w:t>Tordoff Chambers</w:t>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b/>
          <w:caps/>
          <w:spacing w:val="40"/>
          <w:sz w:val="20"/>
        </w:rPr>
        <w:t>University:</w:t>
      </w:r>
      <w:r w:rsidRPr="00644370">
        <w:rPr>
          <w:rFonts w:ascii="Times New Roman" w:hAnsi="Times New Roman" w:cs="Times New Roman"/>
        </w:rPr>
        <w:t xml:space="preserve"> </w:t>
      </w:r>
      <w:r w:rsidRPr="00644370">
        <w:rPr>
          <w:rFonts w:ascii="Times New Roman" w:hAnsi="Times New Roman" w:cs="Times New Roman"/>
        </w:rPr>
        <w:tab/>
        <w:t>School of Management</w:t>
      </w:r>
    </w:p>
    <w:p w14:paraId="43C419FD"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84 Sunbridge Road</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 xml:space="preserve">University of Bradford </w:t>
      </w:r>
    </w:p>
    <w:p w14:paraId="5525C591"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Bradford, BD1 2AQ</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Bradford BD7 1DP</w:t>
      </w:r>
    </w:p>
    <w:p w14:paraId="25193088"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07884 123456</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01274 232222</w:t>
      </w:r>
    </w:p>
    <w:p w14:paraId="5267979D"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alicecarter@hotmail.com</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alicecarter@bradford.ac.uk</w:t>
      </w:r>
    </w:p>
    <w:p w14:paraId="6B304371" w14:textId="77777777" w:rsidR="00235449" w:rsidRPr="00644370" w:rsidRDefault="00235449" w:rsidP="00235449">
      <w:pPr>
        <w:spacing w:after="0"/>
        <w:rPr>
          <w:rFonts w:ascii="Times New Roman" w:hAnsi="Times New Roman" w:cs="Times New Roman"/>
        </w:rPr>
      </w:pPr>
    </w:p>
    <w:p w14:paraId="359824FC" w14:textId="77777777" w:rsidR="00235449" w:rsidRPr="00644370" w:rsidRDefault="00235449" w:rsidP="00644370">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t>Research interests:</w:t>
      </w:r>
    </w:p>
    <w:p w14:paraId="28CFB6C8" w14:textId="77777777" w:rsidR="00235449" w:rsidRPr="00644370" w:rsidRDefault="00235449" w:rsidP="00235449">
      <w:pPr>
        <w:spacing w:after="0"/>
        <w:rPr>
          <w:rFonts w:ascii="Times New Roman" w:hAnsi="Times New Roman" w:cs="Times New Roman"/>
        </w:rPr>
      </w:pPr>
    </w:p>
    <w:p w14:paraId="43A3EB53"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My current research is centred around the extent to which accessibility to credit facilities from Microfinance Institutions influence the growth of youth owned small and micro enterprises.</w:t>
      </w:r>
    </w:p>
    <w:p w14:paraId="0287B2BC" w14:textId="77777777" w:rsidR="00235449" w:rsidRPr="00644370" w:rsidRDefault="00235449" w:rsidP="00235449">
      <w:pPr>
        <w:spacing w:after="0"/>
        <w:rPr>
          <w:rFonts w:ascii="Times New Roman" w:hAnsi="Times New Roman" w:cs="Times New Roman"/>
        </w:rPr>
      </w:pPr>
    </w:p>
    <w:p w14:paraId="2AE09922" w14:textId="77777777" w:rsidR="001013DE" w:rsidRPr="00644370" w:rsidRDefault="001013DE" w:rsidP="001013DE">
      <w:pPr>
        <w:spacing w:after="0"/>
        <w:rPr>
          <w:rFonts w:ascii="Times New Roman" w:hAnsi="Times New Roman" w:cs="Times New Roman"/>
          <w:b/>
          <w:caps/>
          <w:spacing w:val="60"/>
        </w:rPr>
      </w:pPr>
      <w:r w:rsidRPr="00644370">
        <w:rPr>
          <w:rFonts w:ascii="Times New Roman" w:hAnsi="Times New Roman" w:cs="Times New Roman"/>
          <w:b/>
          <w:caps/>
          <w:spacing w:val="60"/>
        </w:rPr>
        <w:t>education:</w:t>
      </w:r>
    </w:p>
    <w:p w14:paraId="055F8819" w14:textId="77777777" w:rsidR="00235449" w:rsidRPr="00644370" w:rsidRDefault="00235449" w:rsidP="00235449">
      <w:pPr>
        <w:spacing w:after="0"/>
        <w:rPr>
          <w:rFonts w:ascii="Times New Roman" w:hAnsi="Times New Roman" w:cs="Times New Roman"/>
        </w:rPr>
      </w:pPr>
    </w:p>
    <w:p w14:paraId="3CF4C9ED" w14:textId="77777777" w:rsidR="00235449" w:rsidRPr="00644370" w:rsidRDefault="00235449" w:rsidP="00235449">
      <w:pPr>
        <w:spacing w:after="0"/>
        <w:rPr>
          <w:rFonts w:ascii="Times New Roman" w:hAnsi="Times New Roman" w:cs="Times New Roman"/>
          <w:b/>
        </w:rPr>
      </w:pPr>
      <w:r w:rsidRPr="00644370">
        <w:rPr>
          <w:rFonts w:ascii="Times New Roman" w:hAnsi="Times New Roman" w:cs="Times New Roman"/>
          <w:b/>
        </w:rPr>
        <w:t>2015 – date</w:t>
      </w:r>
      <w:r w:rsidRPr="00644370">
        <w:rPr>
          <w:rFonts w:ascii="Times New Roman" w:hAnsi="Times New Roman" w:cs="Times New Roman"/>
          <w:b/>
        </w:rPr>
        <w:tab/>
        <w:t>PhD in Finance</w:t>
      </w:r>
    </w:p>
    <w:p w14:paraId="15F34E56"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 xml:space="preserve">University of Bradford </w:t>
      </w:r>
    </w:p>
    <w:p w14:paraId="3210E66D"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 xml:space="preserve">Supervised by Professor P </w:t>
      </w:r>
      <w:proofErr w:type="spellStart"/>
      <w:r w:rsidRPr="00644370">
        <w:rPr>
          <w:rFonts w:ascii="Times New Roman" w:hAnsi="Times New Roman" w:cs="Times New Roman"/>
        </w:rPr>
        <w:t>Ennies</w:t>
      </w:r>
      <w:proofErr w:type="spellEnd"/>
    </w:p>
    <w:p w14:paraId="4D64AB61" w14:textId="77777777" w:rsidR="00235449" w:rsidRPr="00644370" w:rsidRDefault="00235449" w:rsidP="00235449">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Due for submission June 2020</w:t>
      </w:r>
    </w:p>
    <w:p w14:paraId="2A0F8287" w14:textId="77777777" w:rsidR="00235449" w:rsidRPr="00644370" w:rsidRDefault="00235449" w:rsidP="00235449">
      <w:pPr>
        <w:spacing w:after="0"/>
        <w:rPr>
          <w:rFonts w:ascii="Times New Roman" w:hAnsi="Times New Roman" w:cs="Times New Roman"/>
        </w:rPr>
      </w:pPr>
    </w:p>
    <w:p w14:paraId="300F4A2A" w14:textId="77777777" w:rsidR="00235449" w:rsidRPr="00644370" w:rsidRDefault="00235449" w:rsidP="003A4111">
      <w:pPr>
        <w:spacing w:after="0"/>
        <w:ind w:left="1440"/>
        <w:rPr>
          <w:rFonts w:ascii="Times New Roman" w:hAnsi="Times New Roman" w:cs="Times New Roman"/>
        </w:rPr>
      </w:pPr>
      <w:r w:rsidRPr="00644370">
        <w:rPr>
          <w:rFonts w:ascii="Times New Roman" w:hAnsi="Times New Roman" w:cs="Times New Roman"/>
          <w:b/>
        </w:rPr>
        <w:t>Thesis title:</w:t>
      </w:r>
      <w:r w:rsidRPr="00644370">
        <w:rPr>
          <w:rFonts w:ascii="Times New Roman" w:hAnsi="Times New Roman" w:cs="Times New Roman"/>
        </w:rPr>
        <w:t xml:space="preserve"> </w:t>
      </w:r>
      <w:r w:rsidR="003A4111" w:rsidRPr="00644370">
        <w:rPr>
          <w:rFonts w:ascii="Times New Roman" w:hAnsi="Times New Roman" w:cs="Times New Roman"/>
          <w:i/>
        </w:rPr>
        <w:t>T</w:t>
      </w:r>
      <w:r w:rsidRPr="00644370">
        <w:rPr>
          <w:rFonts w:ascii="Times New Roman" w:hAnsi="Times New Roman" w:cs="Times New Roman"/>
          <w:i/>
        </w:rPr>
        <w:t>he Relationship between Micro Finance Strategies and the Growth of Youth Enterprises</w:t>
      </w:r>
      <w:r w:rsidR="003A4111" w:rsidRPr="00644370">
        <w:rPr>
          <w:rFonts w:ascii="Times New Roman" w:hAnsi="Times New Roman" w:cs="Times New Roman"/>
          <w:i/>
        </w:rPr>
        <w:t>.</w:t>
      </w:r>
    </w:p>
    <w:p w14:paraId="559CEDEC" w14:textId="77777777" w:rsidR="003A4111" w:rsidRPr="00644370" w:rsidRDefault="003A4111" w:rsidP="003A4111">
      <w:pPr>
        <w:spacing w:after="0"/>
        <w:ind w:left="1440"/>
        <w:rPr>
          <w:rFonts w:ascii="Times New Roman" w:hAnsi="Times New Roman" w:cs="Times New Roman"/>
        </w:rPr>
      </w:pPr>
    </w:p>
    <w:p w14:paraId="00604736" w14:textId="77777777" w:rsidR="003A4111" w:rsidRPr="00644370" w:rsidRDefault="003A4111" w:rsidP="003A4111">
      <w:pPr>
        <w:spacing w:after="0"/>
        <w:ind w:left="1440"/>
        <w:rPr>
          <w:rFonts w:ascii="Times New Roman" w:hAnsi="Times New Roman" w:cs="Times New Roman"/>
          <w:i/>
        </w:rPr>
      </w:pPr>
      <w:r w:rsidRPr="00644370">
        <w:rPr>
          <w:rFonts w:ascii="Times New Roman" w:hAnsi="Times New Roman" w:cs="Times New Roman"/>
          <w:b/>
        </w:rPr>
        <w:t>Projects:</w:t>
      </w:r>
      <w:r w:rsidRPr="00644370">
        <w:rPr>
          <w:rFonts w:ascii="Times New Roman" w:hAnsi="Times New Roman" w:cs="Times New Roman"/>
        </w:rPr>
        <w:t xml:space="preserve"> </w:t>
      </w:r>
      <w:r w:rsidRPr="00644370">
        <w:rPr>
          <w:rFonts w:ascii="Times New Roman" w:hAnsi="Times New Roman" w:cs="Times New Roman"/>
          <w:i/>
        </w:rPr>
        <w:t>Assessing the effect of credit access strategies of microfinance institution influence the growth of youth owned small and micro enterprises. Examining the effect of micro savings strategies from microfinance institutions on growth of youth owned small and micro enterprises. Establishing the influence of capacity building strategies of microfinance institutions on growth of youth owned small and micro enterprises. Establishing the effect of Entrepreneurial Intensity (E.I) on the SMEs growth of youth enterprises. Establishing the moderating effect of entrepreneurial intensity on the relationship between; a) Credit access strategies and growth of youth enterprises, b)</w:t>
      </w:r>
      <w:r w:rsidR="001013DE" w:rsidRPr="00644370">
        <w:rPr>
          <w:rFonts w:ascii="Times New Roman" w:hAnsi="Times New Roman" w:cs="Times New Roman"/>
          <w:i/>
        </w:rPr>
        <w:t xml:space="preserve"> </w:t>
      </w:r>
      <w:r w:rsidRPr="00644370">
        <w:rPr>
          <w:rFonts w:ascii="Times New Roman" w:hAnsi="Times New Roman" w:cs="Times New Roman"/>
          <w:i/>
        </w:rPr>
        <w:t>Micro savings strategies and growth of Youth Enterprises, c) Capacity access strategy and growth of Youth Enterprises.</w:t>
      </w:r>
    </w:p>
    <w:p w14:paraId="0898993E" w14:textId="77777777" w:rsidR="003A4111" w:rsidRPr="00644370" w:rsidRDefault="003A4111" w:rsidP="003A4111">
      <w:pPr>
        <w:spacing w:after="0"/>
        <w:rPr>
          <w:rFonts w:ascii="Times New Roman" w:hAnsi="Times New Roman" w:cs="Times New Roman"/>
        </w:rPr>
      </w:pPr>
    </w:p>
    <w:p w14:paraId="613BA2F5" w14:textId="77777777" w:rsidR="003A4111" w:rsidRPr="00644370" w:rsidRDefault="003A4111" w:rsidP="003A4111">
      <w:pPr>
        <w:spacing w:after="0"/>
        <w:rPr>
          <w:rFonts w:ascii="Times New Roman" w:hAnsi="Times New Roman" w:cs="Times New Roman"/>
          <w:b/>
        </w:rPr>
      </w:pPr>
      <w:r w:rsidRPr="00644370">
        <w:rPr>
          <w:rFonts w:ascii="Times New Roman" w:hAnsi="Times New Roman" w:cs="Times New Roman"/>
          <w:b/>
        </w:rPr>
        <w:t>2012 – 2015</w:t>
      </w:r>
      <w:r w:rsidRPr="00644370">
        <w:rPr>
          <w:rFonts w:ascii="Times New Roman" w:hAnsi="Times New Roman" w:cs="Times New Roman"/>
          <w:b/>
        </w:rPr>
        <w:tab/>
        <w:t>BSc (Hons) in Accounting and Finance (First Class Honours)</w:t>
      </w:r>
    </w:p>
    <w:p w14:paraId="47E78B81" w14:textId="77777777" w:rsidR="003A4111" w:rsidRPr="00644370" w:rsidRDefault="003A4111" w:rsidP="003A4111">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 xml:space="preserve">University of Bradford </w:t>
      </w:r>
    </w:p>
    <w:p w14:paraId="18DF9DBF" w14:textId="77777777" w:rsidR="003A4111" w:rsidRPr="00644370" w:rsidRDefault="003A4111" w:rsidP="003A4111">
      <w:pPr>
        <w:spacing w:after="0"/>
        <w:rPr>
          <w:rFonts w:ascii="Times New Roman" w:hAnsi="Times New Roman" w:cs="Times New Roman"/>
        </w:rPr>
      </w:pPr>
    </w:p>
    <w:p w14:paraId="55B35F9C" w14:textId="77777777" w:rsidR="003A4111" w:rsidRPr="00644370" w:rsidRDefault="003A4111" w:rsidP="003A4111">
      <w:pPr>
        <w:spacing w:after="0"/>
        <w:ind w:left="1440"/>
        <w:rPr>
          <w:rFonts w:ascii="Times New Roman" w:hAnsi="Times New Roman" w:cs="Times New Roman"/>
        </w:rPr>
      </w:pPr>
      <w:r w:rsidRPr="00644370">
        <w:rPr>
          <w:rFonts w:ascii="Times New Roman" w:hAnsi="Times New Roman" w:cs="Times New Roman"/>
        </w:rPr>
        <w:t>Modules studied included Capital Markets, Investment and Finance, Auditing, Corporate Reporting, Taxation and Company Law and Administration</w:t>
      </w:r>
    </w:p>
    <w:p w14:paraId="5D67B87D" w14:textId="77777777" w:rsidR="003A4111" w:rsidRPr="00644370" w:rsidRDefault="003A4111" w:rsidP="003A4111">
      <w:pPr>
        <w:spacing w:after="0"/>
        <w:rPr>
          <w:rFonts w:ascii="Times New Roman" w:hAnsi="Times New Roman" w:cs="Times New Roman"/>
        </w:rPr>
      </w:pPr>
    </w:p>
    <w:p w14:paraId="6F1D84ED" w14:textId="77777777" w:rsidR="003A4111" w:rsidRPr="00644370" w:rsidRDefault="003A4111" w:rsidP="003A4111">
      <w:pPr>
        <w:spacing w:after="0"/>
        <w:rPr>
          <w:rFonts w:ascii="Times New Roman" w:hAnsi="Times New Roman" w:cs="Times New Roman"/>
          <w:b/>
        </w:rPr>
      </w:pPr>
      <w:r w:rsidRPr="00644370">
        <w:rPr>
          <w:rFonts w:ascii="Times New Roman" w:hAnsi="Times New Roman" w:cs="Times New Roman"/>
          <w:b/>
        </w:rPr>
        <w:t>2010 – 2012</w:t>
      </w:r>
      <w:r w:rsidRPr="00644370">
        <w:rPr>
          <w:rFonts w:ascii="Times New Roman" w:hAnsi="Times New Roman" w:cs="Times New Roman"/>
          <w:b/>
        </w:rPr>
        <w:tab/>
        <w:t>A Level Maths (A), Physics (A) and English Literature (A)</w:t>
      </w:r>
    </w:p>
    <w:p w14:paraId="5A81590E" w14:textId="77777777" w:rsidR="003A4111" w:rsidRPr="00644370" w:rsidRDefault="003A4111" w:rsidP="003A4111">
      <w:pPr>
        <w:spacing w:after="0"/>
        <w:rPr>
          <w:rFonts w:ascii="Times New Roman" w:hAnsi="Times New Roman" w:cs="Times New Roman"/>
        </w:rPr>
      </w:pPr>
      <w:r w:rsidRPr="00644370">
        <w:rPr>
          <w:rFonts w:ascii="Times New Roman" w:hAnsi="Times New Roman" w:cs="Times New Roman"/>
        </w:rPr>
        <w:tab/>
      </w:r>
      <w:r w:rsidRPr="00644370">
        <w:rPr>
          <w:rFonts w:ascii="Times New Roman" w:hAnsi="Times New Roman" w:cs="Times New Roman"/>
        </w:rPr>
        <w:tab/>
        <w:t xml:space="preserve">Bradford College </w:t>
      </w:r>
    </w:p>
    <w:p w14:paraId="2F4249B9" w14:textId="77777777" w:rsidR="003A4111" w:rsidRPr="00644370" w:rsidRDefault="003A4111" w:rsidP="003A4111">
      <w:pPr>
        <w:spacing w:after="0"/>
        <w:rPr>
          <w:rFonts w:ascii="Times New Roman" w:hAnsi="Times New Roman" w:cs="Times New Roman"/>
        </w:rPr>
      </w:pPr>
    </w:p>
    <w:p w14:paraId="1D131DAB" w14:textId="77777777" w:rsidR="001013DE" w:rsidRPr="00644370" w:rsidRDefault="001013DE"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t>research experience:</w:t>
      </w:r>
    </w:p>
    <w:p w14:paraId="0165EC56" w14:textId="77777777" w:rsidR="003A4111" w:rsidRPr="00644370" w:rsidRDefault="003A4111" w:rsidP="003A4111">
      <w:pPr>
        <w:spacing w:after="0"/>
        <w:rPr>
          <w:rFonts w:ascii="Times New Roman" w:hAnsi="Times New Roman" w:cs="Times New Roman"/>
        </w:rPr>
      </w:pPr>
    </w:p>
    <w:p w14:paraId="3E285019" w14:textId="77777777" w:rsidR="007644DB" w:rsidRPr="00644370" w:rsidRDefault="007644DB" w:rsidP="007644DB">
      <w:pPr>
        <w:spacing w:after="0"/>
        <w:rPr>
          <w:rFonts w:ascii="Times New Roman" w:hAnsi="Times New Roman" w:cs="Times New Roman"/>
          <w:b/>
        </w:rPr>
      </w:pPr>
      <w:r w:rsidRPr="00644370">
        <w:rPr>
          <w:rFonts w:ascii="Times New Roman" w:hAnsi="Times New Roman" w:cs="Times New Roman"/>
          <w:b/>
        </w:rPr>
        <w:t>Aug 2016 -</w:t>
      </w:r>
      <w:r w:rsidRPr="00644370">
        <w:rPr>
          <w:rFonts w:ascii="Times New Roman" w:hAnsi="Times New Roman" w:cs="Times New Roman"/>
          <w:b/>
        </w:rPr>
        <w:tab/>
        <w:t xml:space="preserve">Amhara Credit and Savings Institution, </w:t>
      </w:r>
      <w:r w:rsidR="00C1238C" w:rsidRPr="00644370">
        <w:rPr>
          <w:rFonts w:ascii="Times New Roman" w:hAnsi="Times New Roman" w:cs="Times New Roman"/>
          <w:b/>
        </w:rPr>
        <w:t>Ethiopia</w:t>
      </w:r>
    </w:p>
    <w:p w14:paraId="2B95930B" w14:textId="77777777" w:rsidR="007644DB" w:rsidRPr="00644370" w:rsidRDefault="007644DB" w:rsidP="007644DB">
      <w:pPr>
        <w:spacing w:after="0"/>
        <w:rPr>
          <w:rFonts w:ascii="Times New Roman" w:hAnsi="Times New Roman" w:cs="Times New Roman"/>
          <w:b/>
        </w:rPr>
      </w:pPr>
      <w:r w:rsidRPr="00644370">
        <w:rPr>
          <w:rFonts w:ascii="Times New Roman" w:hAnsi="Times New Roman" w:cs="Times New Roman"/>
          <w:b/>
        </w:rPr>
        <w:t>Sep 2016</w:t>
      </w:r>
    </w:p>
    <w:p w14:paraId="2436E8A3" w14:textId="77777777" w:rsidR="007644DB" w:rsidRPr="00644370" w:rsidRDefault="007644DB" w:rsidP="007644DB">
      <w:pPr>
        <w:spacing w:after="0"/>
        <w:ind w:left="1440"/>
        <w:rPr>
          <w:rFonts w:ascii="Times New Roman" w:hAnsi="Times New Roman" w:cs="Times New Roman"/>
        </w:rPr>
      </w:pPr>
      <w:r w:rsidRPr="00644370">
        <w:rPr>
          <w:rFonts w:ascii="Times New Roman" w:hAnsi="Times New Roman" w:cs="Times New Roman"/>
        </w:rPr>
        <w:t xml:space="preserve">I completed this placement at Amhara, a leading international Microfinance organisation in Ethiopia. This gave me an insight into the latest techniques used by international microfinance institutions, provided by practitioners from the NGO partners ADA, BRS, CERISE and SOS </w:t>
      </w:r>
      <w:proofErr w:type="spellStart"/>
      <w:r w:rsidRPr="00644370">
        <w:rPr>
          <w:rFonts w:ascii="Times New Roman" w:hAnsi="Times New Roman" w:cs="Times New Roman"/>
        </w:rPr>
        <w:t>Faim</w:t>
      </w:r>
      <w:proofErr w:type="spellEnd"/>
      <w:r w:rsidRPr="00644370">
        <w:rPr>
          <w:rFonts w:ascii="Times New Roman" w:hAnsi="Times New Roman" w:cs="Times New Roman"/>
        </w:rPr>
        <w:t>; together with knowledge of daily realities of micro-finance on the field.</w:t>
      </w:r>
    </w:p>
    <w:p w14:paraId="69876E4F" w14:textId="77777777" w:rsidR="001013DE" w:rsidRPr="00644370" w:rsidRDefault="001013DE" w:rsidP="007644DB">
      <w:pPr>
        <w:spacing w:after="0"/>
        <w:ind w:left="1440"/>
        <w:rPr>
          <w:rFonts w:ascii="Times New Roman" w:hAnsi="Times New Roman" w:cs="Times New Roman"/>
        </w:rPr>
      </w:pPr>
    </w:p>
    <w:p w14:paraId="0B9FB647" w14:textId="77777777" w:rsidR="001013DE" w:rsidRPr="00644370" w:rsidRDefault="001013DE"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t>research experience (cont.):</w:t>
      </w:r>
    </w:p>
    <w:p w14:paraId="092072A6" w14:textId="77777777" w:rsidR="001013DE" w:rsidRPr="00644370" w:rsidRDefault="001013DE" w:rsidP="001013DE">
      <w:pPr>
        <w:spacing w:after="0"/>
        <w:rPr>
          <w:rFonts w:ascii="Times New Roman" w:hAnsi="Times New Roman" w:cs="Times New Roman"/>
        </w:rPr>
      </w:pPr>
    </w:p>
    <w:p w14:paraId="3CDB0E44" w14:textId="77777777" w:rsidR="00907A70" w:rsidRPr="00644370" w:rsidRDefault="007644DB" w:rsidP="003A4111">
      <w:pPr>
        <w:spacing w:after="0"/>
        <w:rPr>
          <w:rFonts w:ascii="Times New Roman" w:hAnsi="Times New Roman" w:cs="Times New Roman"/>
          <w:b/>
        </w:rPr>
      </w:pPr>
      <w:r w:rsidRPr="00644370">
        <w:rPr>
          <w:rFonts w:ascii="Times New Roman" w:hAnsi="Times New Roman" w:cs="Times New Roman"/>
          <w:b/>
        </w:rPr>
        <w:t xml:space="preserve">Sep 2015 – </w:t>
      </w:r>
      <w:r w:rsidRPr="00644370">
        <w:rPr>
          <w:rFonts w:ascii="Times New Roman" w:hAnsi="Times New Roman" w:cs="Times New Roman"/>
          <w:b/>
        </w:rPr>
        <w:tab/>
        <w:t>ASA Research and Development, Bangladesh</w:t>
      </w:r>
    </w:p>
    <w:p w14:paraId="3ABF16E1" w14:textId="77777777" w:rsidR="007644DB" w:rsidRPr="00644370" w:rsidRDefault="007644DB" w:rsidP="007644DB">
      <w:pPr>
        <w:spacing w:after="0"/>
        <w:rPr>
          <w:rFonts w:ascii="Times New Roman" w:hAnsi="Times New Roman" w:cs="Times New Roman"/>
          <w:b/>
        </w:rPr>
      </w:pPr>
      <w:r w:rsidRPr="00644370">
        <w:rPr>
          <w:rFonts w:ascii="Times New Roman" w:hAnsi="Times New Roman" w:cs="Times New Roman"/>
          <w:b/>
        </w:rPr>
        <w:t>Oct 2015</w:t>
      </w:r>
    </w:p>
    <w:p w14:paraId="4FDD76DA" w14:textId="77777777" w:rsidR="007644DB" w:rsidRPr="00644370" w:rsidRDefault="007644DB" w:rsidP="007644DB">
      <w:pPr>
        <w:spacing w:after="0"/>
        <w:ind w:left="1440"/>
        <w:rPr>
          <w:rFonts w:ascii="Times New Roman" w:hAnsi="Times New Roman" w:cs="Times New Roman"/>
        </w:rPr>
      </w:pPr>
      <w:r w:rsidRPr="00644370">
        <w:rPr>
          <w:rFonts w:ascii="Times New Roman" w:hAnsi="Times New Roman" w:cs="Times New Roman"/>
        </w:rPr>
        <w:t>I was involved in a placement by the world’s leading Microfinance organisation ASA at their London office. Together with the management team I was exploring issues of microfinance theory and practice, ethics, governance, project management and social business.</w:t>
      </w:r>
    </w:p>
    <w:p w14:paraId="7E255D1D" w14:textId="77777777" w:rsidR="007644DB" w:rsidRPr="00644370" w:rsidRDefault="007644DB" w:rsidP="007644DB">
      <w:pPr>
        <w:spacing w:after="0"/>
        <w:rPr>
          <w:rFonts w:ascii="Times New Roman" w:hAnsi="Times New Roman" w:cs="Times New Roman"/>
        </w:rPr>
      </w:pPr>
    </w:p>
    <w:p w14:paraId="7A720C28" w14:textId="77777777" w:rsidR="001013DE" w:rsidRPr="00644370" w:rsidRDefault="001013DE"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t>work history:</w:t>
      </w:r>
    </w:p>
    <w:p w14:paraId="044946A8" w14:textId="77777777" w:rsidR="007644DB" w:rsidRPr="00644370" w:rsidRDefault="007644DB" w:rsidP="003A4111">
      <w:pPr>
        <w:spacing w:after="0"/>
        <w:rPr>
          <w:rFonts w:ascii="Times New Roman" w:hAnsi="Times New Roman" w:cs="Times New Roman"/>
        </w:rPr>
      </w:pPr>
    </w:p>
    <w:p w14:paraId="0A2852B5" w14:textId="77777777" w:rsidR="00C1238C" w:rsidRPr="00644370" w:rsidRDefault="007644DB" w:rsidP="003A4111">
      <w:pPr>
        <w:spacing w:after="0"/>
        <w:rPr>
          <w:rFonts w:ascii="Times New Roman" w:hAnsi="Times New Roman" w:cs="Times New Roman"/>
          <w:b/>
        </w:rPr>
      </w:pPr>
      <w:r w:rsidRPr="00644370">
        <w:rPr>
          <w:rFonts w:ascii="Times New Roman" w:hAnsi="Times New Roman" w:cs="Times New Roman"/>
          <w:b/>
        </w:rPr>
        <w:t>2015 – date</w:t>
      </w:r>
      <w:r w:rsidRPr="00644370">
        <w:rPr>
          <w:rFonts w:ascii="Times New Roman" w:hAnsi="Times New Roman" w:cs="Times New Roman"/>
          <w:b/>
        </w:rPr>
        <w:tab/>
        <w:t xml:space="preserve">Post Graduate Demonstrator, </w:t>
      </w:r>
      <w:r w:rsidR="00C1238C" w:rsidRPr="00644370">
        <w:rPr>
          <w:rFonts w:ascii="Times New Roman" w:hAnsi="Times New Roman" w:cs="Times New Roman"/>
          <w:b/>
        </w:rPr>
        <w:t xml:space="preserve">Business and Microfinance </w:t>
      </w:r>
    </w:p>
    <w:p w14:paraId="47F99BA8" w14:textId="77777777" w:rsidR="007644DB" w:rsidRPr="00644370" w:rsidRDefault="007644DB" w:rsidP="00C1238C">
      <w:pPr>
        <w:spacing w:after="0"/>
        <w:ind w:left="720" w:firstLine="720"/>
        <w:rPr>
          <w:rFonts w:ascii="Times New Roman" w:hAnsi="Times New Roman" w:cs="Times New Roman"/>
        </w:rPr>
      </w:pPr>
      <w:r w:rsidRPr="00644370">
        <w:rPr>
          <w:rFonts w:ascii="Times New Roman" w:hAnsi="Times New Roman" w:cs="Times New Roman"/>
        </w:rPr>
        <w:t>University of Bradford</w:t>
      </w:r>
    </w:p>
    <w:p w14:paraId="4DD554D2" w14:textId="77777777" w:rsidR="007644DB" w:rsidRPr="00644370" w:rsidRDefault="007644DB" w:rsidP="003A4111">
      <w:pPr>
        <w:spacing w:after="0"/>
        <w:rPr>
          <w:rFonts w:ascii="Times New Roman" w:hAnsi="Times New Roman" w:cs="Times New Roman"/>
        </w:rPr>
      </w:pPr>
    </w:p>
    <w:p w14:paraId="0C23DF7F" w14:textId="77777777" w:rsidR="007644DB" w:rsidRPr="00644370" w:rsidRDefault="007644DB" w:rsidP="001013DE">
      <w:pPr>
        <w:pStyle w:val="ListParagraph"/>
        <w:numPr>
          <w:ilvl w:val="0"/>
          <w:numId w:val="2"/>
        </w:numPr>
        <w:spacing w:after="0"/>
        <w:ind w:left="1800"/>
        <w:rPr>
          <w:rFonts w:ascii="Times New Roman" w:hAnsi="Times New Roman" w:cs="Times New Roman"/>
        </w:rPr>
      </w:pPr>
      <w:r w:rsidRPr="00644370">
        <w:rPr>
          <w:rFonts w:ascii="Times New Roman" w:hAnsi="Times New Roman" w:cs="Times New Roman"/>
        </w:rPr>
        <w:t>Attending during classes to assist the Session Leader in instructing the students (i.e. acting as a “teaching assistant” or “demonstrator”)</w:t>
      </w:r>
      <w:r w:rsidR="00C1238C" w:rsidRPr="00644370">
        <w:rPr>
          <w:rFonts w:ascii="Times New Roman" w:hAnsi="Times New Roman" w:cs="Times New Roman"/>
        </w:rPr>
        <w:t xml:space="preserve"> and in addition, some m</w:t>
      </w:r>
      <w:r w:rsidRPr="00644370">
        <w:rPr>
          <w:rFonts w:ascii="Times New Roman" w:hAnsi="Times New Roman" w:cs="Times New Roman"/>
        </w:rPr>
        <w:t xml:space="preserve">arking of student work. </w:t>
      </w:r>
    </w:p>
    <w:p w14:paraId="5741D17E" w14:textId="77777777" w:rsidR="00C1238C" w:rsidRPr="00644370" w:rsidRDefault="00C1238C" w:rsidP="001013DE">
      <w:pPr>
        <w:spacing w:after="0"/>
        <w:ind w:left="1080"/>
        <w:rPr>
          <w:rFonts w:ascii="Times New Roman" w:hAnsi="Times New Roman" w:cs="Times New Roman"/>
        </w:rPr>
      </w:pPr>
    </w:p>
    <w:p w14:paraId="130EBE1F" w14:textId="77777777" w:rsidR="00C1238C" w:rsidRPr="00644370" w:rsidRDefault="00C1238C" w:rsidP="001013DE">
      <w:pPr>
        <w:pStyle w:val="ListParagraph"/>
        <w:numPr>
          <w:ilvl w:val="0"/>
          <w:numId w:val="2"/>
        </w:numPr>
        <w:spacing w:after="0"/>
        <w:ind w:left="1800"/>
        <w:rPr>
          <w:rFonts w:ascii="Times New Roman" w:hAnsi="Times New Roman" w:cs="Times New Roman"/>
        </w:rPr>
      </w:pPr>
      <w:r w:rsidRPr="00644370">
        <w:rPr>
          <w:rFonts w:ascii="Times New Roman" w:hAnsi="Times New Roman" w:cs="Times New Roman"/>
        </w:rPr>
        <w:t>Assisting/giving guidance  to students who are carrying out practical exercises.</w:t>
      </w:r>
    </w:p>
    <w:p w14:paraId="37A05B97" w14:textId="77777777" w:rsidR="00C1238C" w:rsidRPr="00644370" w:rsidRDefault="00C1238C" w:rsidP="001013DE">
      <w:pPr>
        <w:spacing w:after="0"/>
        <w:ind w:left="1080"/>
        <w:rPr>
          <w:rFonts w:ascii="Times New Roman" w:hAnsi="Times New Roman" w:cs="Times New Roman"/>
        </w:rPr>
      </w:pPr>
    </w:p>
    <w:p w14:paraId="1DE68FC4" w14:textId="77777777" w:rsidR="00C1238C" w:rsidRPr="00644370" w:rsidRDefault="00C1238C" w:rsidP="001013DE">
      <w:pPr>
        <w:pStyle w:val="ListParagraph"/>
        <w:numPr>
          <w:ilvl w:val="0"/>
          <w:numId w:val="2"/>
        </w:numPr>
        <w:spacing w:after="0"/>
        <w:ind w:left="1800"/>
        <w:rPr>
          <w:rFonts w:ascii="Times New Roman" w:hAnsi="Times New Roman" w:cs="Times New Roman"/>
        </w:rPr>
      </w:pPr>
      <w:r w:rsidRPr="00644370">
        <w:rPr>
          <w:rFonts w:ascii="Times New Roman" w:hAnsi="Times New Roman" w:cs="Times New Roman"/>
        </w:rPr>
        <w:t>Having an awareness of health and safety implications of procedures, and ensuring students maintain a safe environment.</w:t>
      </w:r>
    </w:p>
    <w:p w14:paraId="312618DD" w14:textId="77777777" w:rsidR="00C1238C" w:rsidRPr="00644370" w:rsidRDefault="00C1238C" w:rsidP="001013DE">
      <w:pPr>
        <w:spacing w:after="0"/>
        <w:ind w:left="1080"/>
        <w:rPr>
          <w:rFonts w:ascii="Times New Roman" w:hAnsi="Times New Roman" w:cs="Times New Roman"/>
        </w:rPr>
      </w:pPr>
    </w:p>
    <w:p w14:paraId="1D9494C7" w14:textId="77777777" w:rsidR="00C1238C" w:rsidRPr="00644370" w:rsidRDefault="00C1238C" w:rsidP="001013DE">
      <w:pPr>
        <w:pStyle w:val="ListParagraph"/>
        <w:numPr>
          <w:ilvl w:val="0"/>
          <w:numId w:val="2"/>
        </w:numPr>
        <w:spacing w:after="0"/>
        <w:ind w:left="1800"/>
        <w:rPr>
          <w:rFonts w:ascii="Times New Roman" w:hAnsi="Times New Roman" w:cs="Times New Roman"/>
        </w:rPr>
      </w:pPr>
      <w:r w:rsidRPr="00644370">
        <w:rPr>
          <w:rFonts w:ascii="Times New Roman" w:hAnsi="Times New Roman" w:cs="Times New Roman"/>
        </w:rPr>
        <w:t>Providing some limited factual feedback to students and feeding back to the Session Leader.</w:t>
      </w:r>
    </w:p>
    <w:p w14:paraId="681C5C80" w14:textId="77777777" w:rsidR="00C1238C" w:rsidRPr="00644370" w:rsidRDefault="00C1238C" w:rsidP="001013DE">
      <w:pPr>
        <w:spacing w:after="0"/>
        <w:ind w:left="1080"/>
        <w:rPr>
          <w:rFonts w:ascii="Times New Roman" w:hAnsi="Times New Roman" w:cs="Times New Roman"/>
        </w:rPr>
      </w:pPr>
    </w:p>
    <w:p w14:paraId="23157BE9" w14:textId="77777777" w:rsidR="00C1238C" w:rsidRPr="00644370" w:rsidRDefault="00C1238C" w:rsidP="001013DE">
      <w:pPr>
        <w:pStyle w:val="ListParagraph"/>
        <w:numPr>
          <w:ilvl w:val="0"/>
          <w:numId w:val="2"/>
        </w:numPr>
        <w:spacing w:after="0"/>
        <w:ind w:left="1800"/>
        <w:rPr>
          <w:rFonts w:ascii="Times New Roman" w:hAnsi="Times New Roman" w:cs="Times New Roman"/>
        </w:rPr>
      </w:pPr>
      <w:r w:rsidRPr="00644370">
        <w:rPr>
          <w:rFonts w:ascii="Times New Roman" w:hAnsi="Times New Roman" w:cs="Times New Roman"/>
        </w:rPr>
        <w:t>Ensuring rooms and equipment are ready for demonstrations prior to the start of sessions.</w:t>
      </w:r>
    </w:p>
    <w:p w14:paraId="0A3F5238" w14:textId="77777777" w:rsidR="003A4111" w:rsidRPr="00644370" w:rsidRDefault="003A4111" w:rsidP="003A4111">
      <w:pPr>
        <w:spacing w:after="0"/>
        <w:rPr>
          <w:rFonts w:ascii="Times New Roman" w:hAnsi="Times New Roman" w:cs="Times New Roman"/>
        </w:rPr>
      </w:pPr>
    </w:p>
    <w:p w14:paraId="3A41E724" w14:textId="77777777" w:rsidR="001013DE" w:rsidRPr="00644370" w:rsidRDefault="001013DE"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t>additional skills:</w:t>
      </w:r>
    </w:p>
    <w:p w14:paraId="0D4D1DC8" w14:textId="77777777" w:rsidR="00C1238C" w:rsidRPr="00644370" w:rsidRDefault="00C1238C" w:rsidP="003A4111">
      <w:pPr>
        <w:spacing w:after="0"/>
        <w:rPr>
          <w:rFonts w:ascii="Times New Roman" w:hAnsi="Times New Roman" w:cs="Times New Roman"/>
        </w:rPr>
      </w:pPr>
    </w:p>
    <w:p w14:paraId="627C42FE" w14:textId="77777777" w:rsidR="00C1238C" w:rsidRPr="00644370" w:rsidRDefault="00C1238C" w:rsidP="00C1238C">
      <w:pPr>
        <w:pStyle w:val="ListParagraph"/>
        <w:numPr>
          <w:ilvl w:val="0"/>
          <w:numId w:val="1"/>
        </w:numPr>
        <w:spacing w:after="0"/>
        <w:rPr>
          <w:rFonts w:ascii="Times New Roman" w:hAnsi="Times New Roman" w:cs="Times New Roman"/>
        </w:rPr>
      </w:pPr>
      <w:r w:rsidRPr="00644370">
        <w:rPr>
          <w:rFonts w:ascii="Times New Roman" w:hAnsi="Times New Roman" w:cs="Times New Roman"/>
        </w:rPr>
        <w:t>Solid subject knowledge of microfinance, industry experience through placements and teaching assistant work, and relevant qualifications and accreditations to match.</w:t>
      </w:r>
    </w:p>
    <w:p w14:paraId="5422F319" w14:textId="77777777" w:rsidR="00C1238C" w:rsidRPr="00644370" w:rsidRDefault="00C1238C" w:rsidP="00C1238C">
      <w:pPr>
        <w:spacing w:after="0"/>
        <w:rPr>
          <w:rFonts w:ascii="Times New Roman" w:hAnsi="Times New Roman" w:cs="Times New Roman"/>
        </w:rPr>
      </w:pPr>
    </w:p>
    <w:p w14:paraId="5BD4E457" w14:textId="77777777" w:rsidR="00C1238C" w:rsidRPr="00644370" w:rsidRDefault="00C1238C" w:rsidP="008B25BA">
      <w:pPr>
        <w:pStyle w:val="ListParagraph"/>
        <w:numPr>
          <w:ilvl w:val="0"/>
          <w:numId w:val="1"/>
        </w:numPr>
        <w:spacing w:after="0"/>
        <w:rPr>
          <w:rFonts w:ascii="Times New Roman" w:hAnsi="Times New Roman" w:cs="Times New Roman"/>
        </w:rPr>
      </w:pPr>
      <w:r w:rsidRPr="00644370">
        <w:rPr>
          <w:rFonts w:ascii="Times New Roman" w:hAnsi="Times New Roman" w:cs="Times New Roman"/>
        </w:rPr>
        <w:t>Proven ability to engage learners actively during sessions and to support learner attainment which my references will confirm.</w:t>
      </w:r>
      <w:r w:rsidR="00982C3C">
        <w:rPr>
          <w:rFonts w:ascii="Times New Roman" w:hAnsi="Times New Roman" w:cs="Times New Roman"/>
        </w:rPr>
        <w:t xml:space="preserve"> </w:t>
      </w:r>
      <w:hyperlink r:id="rId7" w:history="1">
        <w:r w:rsidR="00982C3C" w:rsidRPr="00982C3C">
          <w:rPr>
            <w:rStyle w:val="Hyperlink"/>
            <w:rFonts w:ascii="Times New Roman" w:hAnsi="Times New Roman" w:cs="Times New Roman"/>
            <w:color w:val="FFFFFF" w:themeColor="background1"/>
          </w:rPr>
          <w:t>https://www.cvtemplatemaster.com</w:t>
        </w:r>
      </w:hyperlink>
      <w:r w:rsidR="00982C3C" w:rsidRPr="00982C3C">
        <w:rPr>
          <w:rFonts w:ascii="Times New Roman" w:hAnsi="Times New Roman" w:cs="Times New Roman"/>
          <w:color w:val="FFFFFF" w:themeColor="background1"/>
        </w:rPr>
        <w:t xml:space="preserve"> </w:t>
      </w:r>
    </w:p>
    <w:p w14:paraId="1148CAC7" w14:textId="77777777" w:rsidR="00C1238C" w:rsidRPr="00644370" w:rsidRDefault="00C1238C" w:rsidP="00C1238C">
      <w:pPr>
        <w:spacing w:after="0"/>
        <w:rPr>
          <w:rFonts w:ascii="Times New Roman" w:hAnsi="Times New Roman" w:cs="Times New Roman"/>
        </w:rPr>
      </w:pPr>
    </w:p>
    <w:p w14:paraId="309800B9" w14:textId="77777777" w:rsidR="00C1238C" w:rsidRPr="00644370" w:rsidRDefault="00C1238C" w:rsidP="00C1238C">
      <w:pPr>
        <w:pStyle w:val="ListParagraph"/>
        <w:numPr>
          <w:ilvl w:val="0"/>
          <w:numId w:val="1"/>
        </w:numPr>
        <w:spacing w:after="0"/>
        <w:rPr>
          <w:rFonts w:ascii="Times New Roman" w:hAnsi="Times New Roman" w:cs="Times New Roman"/>
        </w:rPr>
      </w:pPr>
      <w:r w:rsidRPr="00644370">
        <w:rPr>
          <w:rFonts w:ascii="Times New Roman" w:hAnsi="Times New Roman" w:cs="Times New Roman"/>
        </w:rPr>
        <w:t>Confident in applying a range of teaching techniques and technologies for learner success.</w:t>
      </w:r>
    </w:p>
    <w:p w14:paraId="5260772C" w14:textId="77777777" w:rsidR="00C1238C" w:rsidRPr="00644370" w:rsidRDefault="00C1238C" w:rsidP="003A4111">
      <w:pPr>
        <w:spacing w:after="0"/>
        <w:rPr>
          <w:rFonts w:ascii="Times New Roman" w:hAnsi="Times New Roman" w:cs="Times New Roman"/>
        </w:rPr>
      </w:pPr>
    </w:p>
    <w:p w14:paraId="59C8B524" w14:textId="77777777" w:rsidR="001013DE" w:rsidRPr="00644370" w:rsidRDefault="001013DE"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t>professional memberships:</w:t>
      </w:r>
    </w:p>
    <w:p w14:paraId="03D9FDF9" w14:textId="77777777" w:rsidR="00C1238C" w:rsidRPr="00644370" w:rsidRDefault="00C1238C" w:rsidP="003A4111">
      <w:pPr>
        <w:spacing w:after="0"/>
        <w:rPr>
          <w:rFonts w:ascii="Times New Roman" w:hAnsi="Times New Roman" w:cs="Times New Roman"/>
        </w:rPr>
      </w:pPr>
    </w:p>
    <w:p w14:paraId="5CF0EF67" w14:textId="77777777" w:rsidR="00C1238C" w:rsidRPr="00644370" w:rsidRDefault="00CA2557" w:rsidP="003A4111">
      <w:pPr>
        <w:spacing w:after="0"/>
        <w:rPr>
          <w:rFonts w:ascii="Times New Roman" w:hAnsi="Times New Roman" w:cs="Times New Roman"/>
        </w:rPr>
      </w:pPr>
      <w:hyperlink r:id="rId8" w:history="1">
        <w:r w:rsidR="00C1238C" w:rsidRPr="00A308B3">
          <w:rPr>
            <w:rStyle w:val="Hyperlink"/>
            <w:rFonts w:ascii="Times New Roman" w:hAnsi="Times New Roman" w:cs="Times New Roman"/>
            <w:color w:val="000000" w:themeColor="text1"/>
          </w:rPr>
          <w:t>The Microfinance Association</w:t>
        </w:r>
      </w:hyperlink>
      <w:r w:rsidR="00C1238C" w:rsidRPr="00644370">
        <w:rPr>
          <w:rFonts w:ascii="Times New Roman" w:hAnsi="Times New Roman" w:cs="Times New Roman"/>
        </w:rPr>
        <w:t xml:space="preserve"> – student member</w:t>
      </w:r>
    </w:p>
    <w:p w14:paraId="221D3A3B" w14:textId="77777777" w:rsidR="001013DE" w:rsidRPr="00644370" w:rsidRDefault="00C1238C"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rPr>
        <w:br/>
      </w:r>
      <w:r w:rsidR="001013DE" w:rsidRPr="00644370">
        <w:rPr>
          <w:rFonts w:ascii="Times New Roman" w:hAnsi="Times New Roman" w:cs="Times New Roman"/>
          <w:b/>
          <w:caps/>
          <w:spacing w:val="60"/>
        </w:rPr>
        <w:t>references:</w:t>
      </w:r>
    </w:p>
    <w:p w14:paraId="564FADEB" w14:textId="77777777" w:rsidR="00C1238C" w:rsidRPr="00644370" w:rsidRDefault="00C1238C" w:rsidP="003A4111">
      <w:pPr>
        <w:spacing w:after="0"/>
        <w:rPr>
          <w:rFonts w:ascii="Times New Roman" w:hAnsi="Times New Roman" w:cs="Times New Roman"/>
        </w:rPr>
      </w:pPr>
    </w:p>
    <w:p w14:paraId="49CFEAF6" w14:textId="77777777" w:rsidR="00C1238C" w:rsidRPr="00644370" w:rsidRDefault="00C1238C" w:rsidP="00C1238C">
      <w:pPr>
        <w:spacing w:after="0"/>
        <w:rPr>
          <w:rFonts w:ascii="Times New Roman" w:hAnsi="Times New Roman" w:cs="Times New Roman"/>
        </w:rPr>
      </w:pPr>
      <w:r w:rsidRPr="00644370">
        <w:rPr>
          <w:rFonts w:ascii="Times New Roman" w:hAnsi="Times New Roman" w:cs="Times New Roman"/>
        </w:rPr>
        <w:t xml:space="preserve">Professor P </w:t>
      </w:r>
      <w:proofErr w:type="spellStart"/>
      <w:r w:rsidRPr="00644370">
        <w:rPr>
          <w:rFonts w:ascii="Times New Roman" w:hAnsi="Times New Roman" w:cs="Times New Roman"/>
        </w:rPr>
        <w:t>Ennies</w:t>
      </w:r>
      <w:proofErr w:type="spellEnd"/>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Jeff Jones</w:t>
      </w:r>
    </w:p>
    <w:p w14:paraId="4875A9FF" w14:textId="77777777" w:rsidR="001013DE" w:rsidRPr="00644370" w:rsidRDefault="00C1238C" w:rsidP="00C1238C">
      <w:pPr>
        <w:spacing w:after="0"/>
        <w:rPr>
          <w:rFonts w:ascii="Times New Roman" w:hAnsi="Times New Roman" w:cs="Times New Roman"/>
        </w:rPr>
      </w:pPr>
      <w:r w:rsidRPr="00644370">
        <w:rPr>
          <w:rFonts w:ascii="Times New Roman" w:hAnsi="Times New Roman" w:cs="Times New Roman"/>
        </w:rPr>
        <w:t>School of Management</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 xml:space="preserve">Amhara Credit and Savings, </w:t>
      </w:r>
    </w:p>
    <w:p w14:paraId="6507722D" w14:textId="77777777" w:rsidR="00C1238C" w:rsidRPr="00644370" w:rsidRDefault="001013DE" w:rsidP="001013DE">
      <w:pPr>
        <w:spacing w:after="0"/>
        <w:rPr>
          <w:rFonts w:ascii="Times New Roman" w:hAnsi="Times New Roman" w:cs="Times New Roman"/>
        </w:rPr>
      </w:pPr>
      <w:r w:rsidRPr="00644370">
        <w:rPr>
          <w:rFonts w:ascii="Times New Roman" w:hAnsi="Times New Roman" w:cs="Times New Roman"/>
        </w:rPr>
        <w:t>University of Bradford</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C1238C" w:rsidRPr="00644370">
        <w:rPr>
          <w:rFonts w:ascii="Times New Roman" w:hAnsi="Times New Roman" w:cs="Times New Roman"/>
        </w:rPr>
        <w:t>P.O.Box:417</w:t>
      </w:r>
    </w:p>
    <w:p w14:paraId="69B420AE" w14:textId="77777777" w:rsidR="00C1238C" w:rsidRPr="00644370" w:rsidRDefault="001013DE" w:rsidP="00C1238C">
      <w:pPr>
        <w:spacing w:after="0"/>
        <w:rPr>
          <w:rFonts w:ascii="Times New Roman" w:hAnsi="Times New Roman" w:cs="Times New Roman"/>
        </w:rPr>
      </w:pPr>
      <w:r w:rsidRPr="00644370">
        <w:rPr>
          <w:rFonts w:ascii="Times New Roman" w:hAnsi="Times New Roman" w:cs="Times New Roman"/>
        </w:rPr>
        <w:t>Bradford BD7 1DP</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C1238C" w:rsidRPr="00644370">
        <w:rPr>
          <w:rFonts w:ascii="Times New Roman" w:hAnsi="Times New Roman" w:cs="Times New Roman"/>
        </w:rPr>
        <w:tab/>
      </w:r>
      <w:r w:rsidR="00C1238C" w:rsidRPr="00644370">
        <w:rPr>
          <w:rFonts w:ascii="Times New Roman" w:hAnsi="Times New Roman" w:cs="Times New Roman"/>
        </w:rPr>
        <w:tab/>
      </w:r>
      <w:r w:rsidR="00C1238C" w:rsidRPr="00644370">
        <w:rPr>
          <w:rFonts w:ascii="Times New Roman" w:hAnsi="Times New Roman" w:cs="Times New Roman"/>
        </w:rPr>
        <w:tab/>
        <w:t>Bahir Dar, Ethiopia</w:t>
      </w:r>
    </w:p>
    <w:p w14:paraId="3E56A879" w14:textId="77777777" w:rsidR="00C1238C" w:rsidRPr="00644370" w:rsidRDefault="001013DE" w:rsidP="00C1238C">
      <w:pPr>
        <w:spacing w:after="0"/>
        <w:rPr>
          <w:rFonts w:ascii="Times New Roman" w:hAnsi="Times New Roman" w:cs="Times New Roman"/>
        </w:rPr>
      </w:pPr>
      <w:r w:rsidRPr="00644370">
        <w:rPr>
          <w:rFonts w:ascii="Times New Roman" w:hAnsi="Times New Roman" w:cs="Times New Roman"/>
        </w:rPr>
        <w:t>Tel. 0121 123456</w:t>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Pr="00644370">
        <w:rPr>
          <w:rFonts w:ascii="Times New Roman" w:hAnsi="Times New Roman" w:cs="Times New Roman"/>
        </w:rPr>
        <w:tab/>
      </w:r>
      <w:r w:rsidR="00C1238C" w:rsidRPr="00644370">
        <w:rPr>
          <w:rFonts w:ascii="Times New Roman" w:hAnsi="Times New Roman" w:cs="Times New Roman"/>
        </w:rPr>
        <w:t xml:space="preserve"> </w:t>
      </w:r>
      <w:r w:rsidR="00C1238C" w:rsidRPr="00644370">
        <w:rPr>
          <w:rFonts w:ascii="Times New Roman" w:hAnsi="Times New Roman" w:cs="Times New Roman"/>
        </w:rPr>
        <w:tab/>
      </w:r>
      <w:r w:rsidR="00C1238C" w:rsidRPr="00644370">
        <w:rPr>
          <w:rFonts w:ascii="Times New Roman" w:hAnsi="Times New Roman" w:cs="Times New Roman"/>
        </w:rPr>
        <w:tab/>
      </w:r>
      <w:r w:rsidR="00C1238C" w:rsidRPr="00644370">
        <w:rPr>
          <w:rFonts w:ascii="Times New Roman" w:hAnsi="Times New Roman" w:cs="Times New Roman"/>
        </w:rPr>
        <w:tab/>
        <w:t>Telephone:+251 582263541</w:t>
      </w:r>
    </w:p>
    <w:p w14:paraId="1D8A0E10" w14:textId="77777777" w:rsidR="00C1238C" w:rsidRPr="00644370" w:rsidRDefault="00C1238C" w:rsidP="00C1238C">
      <w:pPr>
        <w:spacing w:after="0"/>
        <w:rPr>
          <w:rFonts w:ascii="Times New Roman" w:hAnsi="Times New Roman" w:cs="Times New Roman"/>
        </w:rPr>
      </w:pPr>
      <w:r w:rsidRPr="00644370">
        <w:rPr>
          <w:rFonts w:ascii="Times New Roman" w:hAnsi="Times New Roman" w:cs="Times New Roman"/>
        </w:rPr>
        <w:t>Email: ppe@bradford.ac.uk</w:t>
      </w:r>
      <w:r w:rsidRPr="00644370">
        <w:rPr>
          <w:rFonts w:ascii="Times New Roman" w:hAnsi="Times New Roman" w:cs="Times New Roman"/>
        </w:rPr>
        <w:tab/>
      </w:r>
      <w:r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001013DE" w:rsidRPr="00644370">
        <w:rPr>
          <w:rFonts w:ascii="Times New Roman" w:hAnsi="Times New Roman" w:cs="Times New Roman"/>
        </w:rPr>
        <w:tab/>
      </w:r>
      <w:r w:rsidRPr="00644370">
        <w:rPr>
          <w:rFonts w:ascii="Times New Roman" w:hAnsi="Times New Roman" w:cs="Times New Roman"/>
        </w:rPr>
        <w:t>E-mail:</w:t>
      </w:r>
      <w:r w:rsidR="001013DE" w:rsidRPr="00644370">
        <w:rPr>
          <w:rFonts w:ascii="Times New Roman" w:hAnsi="Times New Roman" w:cs="Times New Roman"/>
        </w:rPr>
        <w:t xml:space="preserve"> </w:t>
      </w:r>
      <w:r w:rsidRPr="00644370">
        <w:rPr>
          <w:rFonts w:ascii="Times New Roman" w:hAnsi="Times New Roman" w:cs="Times New Roman"/>
        </w:rPr>
        <w:t>acsi@Ethionet.et</w:t>
      </w:r>
    </w:p>
    <w:p w14:paraId="544A4910" w14:textId="77777777" w:rsidR="00C1238C" w:rsidRPr="00644370" w:rsidRDefault="00C1238C" w:rsidP="003A4111">
      <w:pPr>
        <w:spacing w:after="0"/>
        <w:rPr>
          <w:rFonts w:ascii="Times New Roman" w:hAnsi="Times New Roman" w:cs="Times New Roman"/>
        </w:rPr>
      </w:pPr>
    </w:p>
    <w:p w14:paraId="40E1CF11" w14:textId="77777777" w:rsidR="001013DE" w:rsidRPr="00644370" w:rsidRDefault="001013DE" w:rsidP="00A308B3">
      <w:pPr>
        <w:pBdr>
          <w:bottom w:val="dashSmallGap" w:sz="12" w:space="1" w:color="808080" w:themeColor="background1" w:themeShade="80"/>
        </w:pBdr>
        <w:spacing w:after="0"/>
        <w:rPr>
          <w:rFonts w:ascii="Times New Roman" w:hAnsi="Times New Roman" w:cs="Times New Roman"/>
          <w:b/>
          <w:caps/>
          <w:spacing w:val="60"/>
        </w:rPr>
      </w:pPr>
      <w:r w:rsidRPr="00644370">
        <w:rPr>
          <w:rFonts w:ascii="Times New Roman" w:hAnsi="Times New Roman" w:cs="Times New Roman"/>
          <w:b/>
          <w:caps/>
          <w:spacing w:val="60"/>
        </w:rPr>
        <w:lastRenderedPageBreak/>
        <w:t>phd synopsis:</w:t>
      </w:r>
    </w:p>
    <w:p w14:paraId="31D19A5D" w14:textId="77777777" w:rsidR="001013DE" w:rsidRPr="00644370" w:rsidRDefault="001013DE" w:rsidP="005143EA">
      <w:pPr>
        <w:rPr>
          <w:rFonts w:ascii="Times New Roman" w:hAnsi="Times New Roman" w:cs="Times New Roman"/>
        </w:rPr>
      </w:pPr>
    </w:p>
    <w:p w14:paraId="511BBDCC" w14:textId="77777777" w:rsidR="005143EA" w:rsidRPr="00644370" w:rsidRDefault="005143EA" w:rsidP="005143EA">
      <w:pPr>
        <w:rPr>
          <w:rFonts w:ascii="Times New Roman" w:hAnsi="Times New Roman" w:cs="Times New Roman"/>
        </w:rPr>
      </w:pPr>
      <w:r w:rsidRPr="00644370">
        <w:rPr>
          <w:rFonts w:ascii="Times New Roman" w:hAnsi="Times New Roman" w:cs="Times New Roman"/>
        </w:rPr>
        <w:t xml:space="preserve">Lack of access to adequate credit for working capital and long-term investment purpose has been cited as one of the major constraints that SMEs face in their operations in Kenya and other developing countries. Access to finance is essential to the survival and performance of any business enterprise.  </w:t>
      </w:r>
      <w:proofErr w:type="spellStart"/>
      <w:r w:rsidRPr="00644370">
        <w:rPr>
          <w:rFonts w:ascii="Times New Roman" w:hAnsi="Times New Roman" w:cs="Times New Roman"/>
        </w:rPr>
        <w:t>Nondi</w:t>
      </w:r>
      <w:proofErr w:type="spellEnd"/>
      <w:r w:rsidRPr="00644370">
        <w:rPr>
          <w:rFonts w:ascii="Times New Roman" w:hAnsi="Times New Roman" w:cs="Times New Roman"/>
        </w:rPr>
        <w:t xml:space="preserve"> and </w:t>
      </w:r>
      <w:proofErr w:type="spellStart"/>
      <w:r w:rsidRPr="00644370">
        <w:rPr>
          <w:rFonts w:ascii="Times New Roman" w:hAnsi="Times New Roman" w:cs="Times New Roman"/>
        </w:rPr>
        <w:t>Achoki</w:t>
      </w:r>
      <w:proofErr w:type="spellEnd"/>
      <w:r w:rsidRPr="00644370">
        <w:rPr>
          <w:rFonts w:ascii="Times New Roman" w:hAnsi="Times New Roman" w:cs="Times New Roman"/>
        </w:rPr>
        <w:t xml:space="preserve">, (2006), in a survey of financial management problems in small hotels and restaurants in Kenya, found that 26 percent of these establishments reported lack of working capital as the most serious problem they face in their operations. </w:t>
      </w:r>
    </w:p>
    <w:p w14:paraId="304D170C" w14:textId="77777777" w:rsidR="00235449" w:rsidRPr="00644370" w:rsidRDefault="005143EA" w:rsidP="00DA5E75">
      <w:pPr>
        <w:rPr>
          <w:rFonts w:ascii="Times New Roman" w:hAnsi="Times New Roman" w:cs="Times New Roman"/>
        </w:rPr>
      </w:pPr>
      <w:r w:rsidRPr="00644370">
        <w:rPr>
          <w:rFonts w:ascii="Times New Roman" w:hAnsi="Times New Roman" w:cs="Times New Roman"/>
        </w:rPr>
        <w:t xml:space="preserve">In this study, the moderating effect of entrepreneurial intensity on the relationship between micro finance strategies and the growth of youth enterprises will be undertaken. However, there is a paucity of studies in Kenya that have assessed the moderating effect of entrepreneurial intensity on the relationship between microfinance strategies and the growth of youth enterprises, thus proposal of this study in to undercover </w:t>
      </w:r>
      <w:r w:rsidR="00DA5E75" w:rsidRPr="00DA5E75">
        <w:rPr>
          <w:rFonts w:ascii="Times New Roman" w:hAnsi="Times New Roman" w:cs="Times New Roman"/>
        </w:rPr>
        <w:t xml:space="preserve">this by using </w:t>
      </w:r>
      <w:proofErr w:type="spellStart"/>
      <w:r w:rsidR="00DA5E75" w:rsidRPr="00DA5E75">
        <w:rPr>
          <w:rFonts w:ascii="Times New Roman" w:hAnsi="Times New Roman" w:cs="Times New Roman"/>
        </w:rPr>
        <w:t>Taita</w:t>
      </w:r>
      <w:proofErr w:type="spellEnd"/>
      <w:r w:rsidR="00DA5E75" w:rsidRPr="00DA5E75">
        <w:rPr>
          <w:rFonts w:ascii="Times New Roman" w:hAnsi="Times New Roman" w:cs="Times New Roman"/>
        </w:rPr>
        <w:t xml:space="preserve"> Taveta county as area of the study.</w:t>
      </w:r>
      <w:r w:rsidR="00DA5E75" w:rsidRPr="00644370">
        <w:rPr>
          <w:rFonts w:ascii="Times New Roman" w:hAnsi="Times New Roman" w:cs="Times New Roman"/>
        </w:rPr>
        <w:t xml:space="preserve"> </w:t>
      </w:r>
    </w:p>
    <w:p w14:paraId="1879FC55" w14:textId="77777777" w:rsidR="00235449" w:rsidRPr="00644370" w:rsidRDefault="00235449" w:rsidP="00235449">
      <w:pPr>
        <w:rPr>
          <w:rFonts w:ascii="Times New Roman" w:hAnsi="Times New Roman" w:cs="Times New Roman"/>
        </w:rPr>
      </w:pPr>
    </w:p>
    <w:p w14:paraId="1AD1FB9C" w14:textId="77777777" w:rsidR="00235449" w:rsidRPr="00644370" w:rsidRDefault="00235449" w:rsidP="00235449">
      <w:pPr>
        <w:rPr>
          <w:rFonts w:ascii="Times New Roman" w:hAnsi="Times New Roman" w:cs="Times New Roman"/>
        </w:rPr>
      </w:pPr>
    </w:p>
    <w:p w14:paraId="04AE4207" w14:textId="77777777" w:rsidR="00235449" w:rsidRPr="00644370" w:rsidRDefault="00235449" w:rsidP="00235449">
      <w:pPr>
        <w:rPr>
          <w:rFonts w:ascii="Times New Roman" w:hAnsi="Times New Roman" w:cs="Times New Roman"/>
        </w:rPr>
      </w:pPr>
    </w:p>
    <w:p w14:paraId="7251057B" w14:textId="7EC3CF84" w:rsidR="00982C3C" w:rsidRPr="00644370" w:rsidRDefault="00982C3C" w:rsidP="003A4111">
      <w:pPr>
        <w:spacing w:after="0"/>
        <w:rPr>
          <w:rFonts w:ascii="Times New Roman" w:hAnsi="Times New Roman" w:cs="Times New Roman"/>
        </w:rPr>
      </w:pPr>
      <w:bookmarkStart w:id="0" w:name="_GoBack"/>
      <w:bookmarkEnd w:id="0"/>
      <w:r>
        <w:rPr>
          <w:rFonts w:ascii="Times New Roman" w:hAnsi="Times New Roman" w:cs="Times New Roman"/>
        </w:rPr>
        <w:t xml:space="preserve"> </w:t>
      </w:r>
    </w:p>
    <w:sectPr w:rsidR="00982C3C" w:rsidRPr="00644370" w:rsidSect="001013DE">
      <w:footerReference w:type="default" r:id="rId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47EAF" w14:textId="77777777" w:rsidR="00CA2557" w:rsidRDefault="00CA2557" w:rsidP="001013DE">
      <w:pPr>
        <w:spacing w:after="0" w:line="240" w:lineRule="auto"/>
      </w:pPr>
      <w:r>
        <w:separator/>
      </w:r>
    </w:p>
  </w:endnote>
  <w:endnote w:type="continuationSeparator" w:id="0">
    <w:p w14:paraId="0B3F5FBE" w14:textId="77777777" w:rsidR="00CA2557" w:rsidRDefault="00CA2557" w:rsidP="00101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937304"/>
      <w:docPartObj>
        <w:docPartGallery w:val="Page Numbers (Bottom of Page)"/>
        <w:docPartUnique/>
      </w:docPartObj>
    </w:sdtPr>
    <w:sdtEndPr>
      <w:rPr>
        <w:color w:val="7F7F7F" w:themeColor="background1" w:themeShade="7F"/>
        <w:spacing w:val="60"/>
      </w:rPr>
    </w:sdtEndPr>
    <w:sdtContent>
      <w:p w14:paraId="4E7D043A" w14:textId="77777777" w:rsidR="001013DE" w:rsidRDefault="001013D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1805E1" w14:textId="77777777" w:rsidR="001013DE" w:rsidRDefault="001013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F06C3" w14:textId="77777777" w:rsidR="00CA2557" w:rsidRDefault="00CA2557" w:rsidP="001013DE">
      <w:pPr>
        <w:spacing w:after="0" w:line="240" w:lineRule="auto"/>
      </w:pPr>
      <w:r>
        <w:separator/>
      </w:r>
    </w:p>
  </w:footnote>
  <w:footnote w:type="continuationSeparator" w:id="0">
    <w:p w14:paraId="788E3C9E" w14:textId="77777777" w:rsidR="00CA2557" w:rsidRDefault="00CA2557" w:rsidP="001013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FF5883"/>
    <w:multiLevelType w:val="hybridMultilevel"/>
    <w:tmpl w:val="CE74B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146BDD"/>
    <w:multiLevelType w:val="hybridMultilevel"/>
    <w:tmpl w:val="B8DA051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49ED5F24"/>
    <w:multiLevelType w:val="hybridMultilevel"/>
    <w:tmpl w:val="537663CA"/>
    <w:lvl w:ilvl="0" w:tplc="F7A639A6">
      <w:start w:val="1"/>
      <w:numFmt w:val="bullet"/>
      <w:lvlText w:val=""/>
      <w:lvlJc w:val="left"/>
      <w:pPr>
        <w:ind w:left="720" w:hanging="360"/>
      </w:pPr>
      <w:rPr>
        <w:rFonts w:ascii="Symbol" w:hAnsi="Symbol" w:hint="default"/>
        <w:color w:val="1F497D" w:themeColor="text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NTY2MTA0NTA0sjRR0lEKTi0uzszPAykwrAUAop742iwAAAA="/>
  </w:docVars>
  <w:rsids>
    <w:rsidRoot w:val="00235449"/>
    <w:rsid w:val="000D4193"/>
    <w:rsid w:val="001013DE"/>
    <w:rsid w:val="00156D83"/>
    <w:rsid w:val="001A679E"/>
    <w:rsid w:val="00233B02"/>
    <w:rsid w:val="00235449"/>
    <w:rsid w:val="00260BE5"/>
    <w:rsid w:val="003A4111"/>
    <w:rsid w:val="0041664D"/>
    <w:rsid w:val="005143EA"/>
    <w:rsid w:val="00644370"/>
    <w:rsid w:val="007644DB"/>
    <w:rsid w:val="00765651"/>
    <w:rsid w:val="00830002"/>
    <w:rsid w:val="00907A70"/>
    <w:rsid w:val="00982C3C"/>
    <w:rsid w:val="00A308B3"/>
    <w:rsid w:val="00BE63EB"/>
    <w:rsid w:val="00C1238C"/>
    <w:rsid w:val="00CA2557"/>
    <w:rsid w:val="00DA5E75"/>
    <w:rsid w:val="00F15B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9673D"/>
  <w15:chartTrackingRefBased/>
  <w15:docId w15:val="{94254171-8551-4E45-8393-CCD8F8912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54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5449"/>
    <w:rPr>
      <w:color w:val="0000FF" w:themeColor="hyperlink"/>
      <w:u w:val="single"/>
    </w:rPr>
  </w:style>
  <w:style w:type="character" w:styleId="UnresolvedMention">
    <w:name w:val="Unresolved Mention"/>
    <w:basedOn w:val="DefaultParagraphFont"/>
    <w:uiPriority w:val="99"/>
    <w:semiHidden/>
    <w:unhideWhenUsed/>
    <w:rsid w:val="00235449"/>
    <w:rPr>
      <w:color w:val="605E5C"/>
      <w:shd w:val="clear" w:color="auto" w:fill="E1DFDD"/>
    </w:rPr>
  </w:style>
  <w:style w:type="paragraph" w:styleId="ListParagraph">
    <w:name w:val="List Paragraph"/>
    <w:basedOn w:val="Normal"/>
    <w:uiPriority w:val="34"/>
    <w:qFormat/>
    <w:rsid w:val="00C1238C"/>
    <w:pPr>
      <w:ind w:left="720"/>
      <w:contextualSpacing/>
    </w:pPr>
  </w:style>
  <w:style w:type="paragraph" w:styleId="Header">
    <w:name w:val="header"/>
    <w:basedOn w:val="Normal"/>
    <w:link w:val="HeaderChar"/>
    <w:uiPriority w:val="99"/>
    <w:unhideWhenUsed/>
    <w:rsid w:val="001013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13DE"/>
  </w:style>
  <w:style w:type="paragraph" w:styleId="Footer">
    <w:name w:val="footer"/>
    <w:basedOn w:val="Normal"/>
    <w:link w:val="FooterChar"/>
    <w:uiPriority w:val="99"/>
    <w:unhideWhenUsed/>
    <w:rsid w:val="001013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884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icrofinanceassociation.org/" TargetMode="External"/><Relationship Id="rId3" Type="http://schemas.openxmlformats.org/officeDocument/2006/relationships/settings" Target="settings.xml"/><Relationship Id="rId7" Type="http://schemas.openxmlformats.org/officeDocument/2006/relationships/hyperlink" Target="https://www.cvtemplatemast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91</Words>
  <Characters>451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gabyte</dc:creator>
  <cp:keywords/>
  <dc:description/>
  <cp:lastModifiedBy>OWUSU, Emmanuel K [Student]</cp:lastModifiedBy>
  <cp:revision>2</cp:revision>
  <dcterms:created xsi:type="dcterms:W3CDTF">2020-07-11T15:03:00Z</dcterms:created>
  <dcterms:modified xsi:type="dcterms:W3CDTF">2020-07-11T15:03:00Z</dcterms:modified>
</cp:coreProperties>
</file>